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6C399" w14:textId="548F1AB6" w:rsidR="00A83AD3" w:rsidRPr="005367B5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5367B5">
        <w:rPr>
          <w:rFonts w:ascii="Times New Roman"/>
        </w:rPr>
        <w:t xml:space="preserve">(Form </w:t>
      </w:r>
      <w:r w:rsidR="00DC031B" w:rsidRPr="005367B5">
        <w:rPr>
          <w:rFonts w:ascii="Times New Roman" w:hint="eastAsia"/>
        </w:rPr>
        <w:t>1</w:t>
      </w:r>
      <w:r w:rsidRPr="005367B5">
        <w:rPr>
          <w:rFonts w:ascii="Times New Roman"/>
        </w:rPr>
        <w:t>)</w:t>
      </w:r>
    </w:p>
    <w:p w14:paraId="784A852B" w14:textId="77777777" w:rsidR="00A83AD3" w:rsidRPr="005367B5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DE3B27D" w14:textId="77777777" w:rsidR="00A83AD3" w:rsidRPr="005367B5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03434699" w14:textId="77777777" w:rsidR="00A83AD3" w:rsidRPr="005367B5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46F7FF3F" w14:textId="77777777" w:rsidR="00A83AD3" w:rsidRPr="005367B5" w:rsidRDefault="00A83AD3" w:rsidP="009059B2">
      <w:pPr>
        <w:snapToGrid w:val="0"/>
        <w:spacing w:beforeLines="50" w:before="137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3307FF6A" w14:textId="77777777" w:rsidR="00A83AD3" w:rsidRPr="005367B5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4DE42B9" w14:textId="77777777" w:rsidR="00A83AD3" w:rsidRPr="005367B5" w:rsidRDefault="00A83AD3" w:rsidP="00A83AD3">
      <w:pPr>
        <w:snapToGrid w:val="0"/>
        <w:jc w:val="center"/>
        <w:rPr>
          <w:rFonts w:ascii="Times New Roman"/>
          <w:b/>
          <w:sz w:val="32"/>
          <w:szCs w:val="32"/>
        </w:rPr>
      </w:pPr>
      <w:r w:rsidRPr="005367B5">
        <w:rPr>
          <w:rFonts w:ascii="Times New Roman"/>
          <w:b/>
          <w:sz w:val="32"/>
          <w:szCs w:val="32"/>
        </w:rPr>
        <w:t>Letter of English Proficiency Statement</w:t>
      </w:r>
    </w:p>
    <w:p w14:paraId="6DB29C67" w14:textId="77777777" w:rsidR="00A83AD3" w:rsidRPr="005367B5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69"/>
      </w:tblGrid>
      <w:tr w:rsidR="00A83AD3" w:rsidRPr="005367B5" w14:paraId="0F7DF2F6" w14:textId="77777777" w:rsidTr="004656DA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78271C84" w14:textId="77777777" w:rsidR="00A83AD3" w:rsidRPr="005367B5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DDE7658" w14:textId="77777777" w:rsidR="00A83AD3" w:rsidRPr="005367B5" w:rsidRDefault="00A83AD3" w:rsidP="00A83AD3">
      <w:pPr>
        <w:snapToGrid w:val="0"/>
        <w:rPr>
          <w:rFonts w:ascii="Times New Roman"/>
          <w:sz w:val="28"/>
          <w:szCs w:val="28"/>
        </w:rPr>
      </w:pPr>
    </w:p>
    <w:p w14:paraId="0A6F09E7" w14:textId="77777777" w:rsidR="00A83AD3" w:rsidRPr="005367B5" w:rsidRDefault="00A83AD3" w:rsidP="009059B2">
      <w:pPr>
        <w:snapToGrid w:val="0"/>
        <w:spacing w:beforeLines="50" w:before="137"/>
        <w:rPr>
          <w:rFonts w:ascii="Times New Roman"/>
          <w:sz w:val="28"/>
          <w:szCs w:val="28"/>
        </w:rPr>
      </w:pPr>
      <w:r w:rsidRPr="005367B5">
        <w:rPr>
          <w:rFonts w:ascii="Times New Roman"/>
          <w:sz w:val="28"/>
          <w:szCs w:val="28"/>
        </w:rPr>
        <w:t>Chair</w:t>
      </w:r>
      <w:r w:rsidRPr="005367B5">
        <w:rPr>
          <w:rFonts w:ascii="Times New Roman" w:hint="eastAsia"/>
          <w:sz w:val="28"/>
          <w:szCs w:val="28"/>
        </w:rPr>
        <w:t xml:space="preserve">, </w:t>
      </w:r>
      <w:r w:rsidRPr="005367B5">
        <w:rPr>
          <w:rFonts w:ascii="Times New Roman"/>
          <w:sz w:val="28"/>
          <w:szCs w:val="28"/>
        </w:rPr>
        <w:t xml:space="preserve">Department of Civil and Earth Resources Engineering, </w:t>
      </w:r>
    </w:p>
    <w:p w14:paraId="60DBA72D" w14:textId="77777777" w:rsidR="00A83AD3" w:rsidRPr="005367B5" w:rsidRDefault="00A83AD3" w:rsidP="00A83AD3">
      <w:pPr>
        <w:snapToGrid w:val="0"/>
        <w:rPr>
          <w:rFonts w:ascii="Times New Roman"/>
          <w:sz w:val="28"/>
          <w:szCs w:val="28"/>
        </w:rPr>
      </w:pPr>
      <w:r w:rsidRPr="005367B5">
        <w:rPr>
          <w:rFonts w:ascii="Times New Roman"/>
          <w:sz w:val="28"/>
          <w:szCs w:val="28"/>
        </w:rPr>
        <w:t>Chair</w:t>
      </w:r>
      <w:r w:rsidRPr="005367B5">
        <w:rPr>
          <w:rFonts w:ascii="Times New Roman" w:hint="eastAsia"/>
          <w:sz w:val="28"/>
          <w:szCs w:val="28"/>
        </w:rPr>
        <w:t xml:space="preserve">, </w:t>
      </w:r>
      <w:r w:rsidRPr="005367B5">
        <w:rPr>
          <w:rFonts w:ascii="Times New Roman"/>
          <w:sz w:val="28"/>
          <w:szCs w:val="28"/>
        </w:rPr>
        <w:t xml:space="preserve">Department of Urban Management, </w:t>
      </w:r>
    </w:p>
    <w:p w14:paraId="65A95564" w14:textId="77777777" w:rsidR="00A83AD3" w:rsidRPr="005367B5" w:rsidRDefault="00A83AD3" w:rsidP="00A83AD3">
      <w:pPr>
        <w:snapToGrid w:val="0"/>
        <w:rPr>
          <w:rFonts w:ascii="Times New Roman"/>
          <w:sz w:val="28"/>
          <w:szCs w:val="28"/>
        </w:rPr>
      </w:pPr>
      <w:r w:rsidRPr="005367B5">
        <w:rPr>
          <w:rFonts w:ascii="Times New Roman"/>
          <w:sz w:val="28"/>
          <w:szCs w:val="28"/>
        </w:rPr>
        <w:t>Graduate School of Engineering</w:t>
      </w:r>
    </w:p>
    <w:p w14:paraId="2C3DDAAF" w14:textId="77777777" w:rsidR="00A83AD3" w:rsidRPr="005367B5" w:rsidRDefault="00A83AD3" w:rsidP="00A83AD3">
      <w:pPr>
        <w:snapToGrid w:val="0"/>
        <w:rPr>
          <w:rFonts w:ascii="Times New Roman"/>
          <w:sz w:val="28"/>
          <w:szCs w:val="28"/>
        </w:rPr>
      </w:pPr>
      <w:r w:rsidRPr="005367B5">
        <w:rPr>
          <w:rFonts w:ascii="Times New Roman"/>
          <w:sz w:val="28"/>
          <w:szCs w:val="28"/>
        </w:rPr>
        <w:t>Kyoto University</w:t>
      </w:r>
    </w:p>
    <w:p w14:paraId="5BFB40FE" w14:textId="77777777" w:rsidR="00A83AD3" w:rsidRPr="005367B5" w:rsidRDefault="00A83AD3" w:rsidP="00A83AD3">
      <w:pPr>
        <w:snapToGrid w:val="0"/>
        <w:rPr>
          <w:sz w:val="24"/>
          <w:szCs w:val="24"/>
        </w:rPr>
      </w:pPr>
    </w:p>
    <w:p w14:paraId="50F92CCF" w14:textId="77777777" w:rsidR="00A83AD3" w:rsidRPr="005367B5" w:rsidRDefault="00A83AD3" w:rsidP="00A83AD3">
      <w:pPr>
        <w:snapToGrid w:val="0"/>
        <w:rPr>
          <w:sz w:val="24"/>
          <w:szCs w:val="24"/>
        </w:rPr>
      </w:pPr>
    </w:p>
    <w:p w14:paraId="0238E78E" w14:textId="77777777" w:rsidR="00A83AD3" w:rsidRPr="005367B5" w:rsidRDefault="00A83AD3" w:rsidP="00A83AD3">
      <w:pPr>
        <w:snapToGrid w:val="0"/>
        <w:rPr>
          <w:rFonts w:ascii="Times New Roman"/>
          <w:sz w:val="28"/>
          <w:szCs w:val="28"/>
        </w:rPr>
      </w:pPr>
      <w:r w:rsidRPr="005367B5">
        <w:rPr>
          <w:rFonts w:ascii="Times New Roman"/>
          <w:sz w:val="28"/>
          <w:szCs w:val="28"/>
        </w:rPr>
        <w:t>I</w:t>
      </w:r>
      <w:r w:rsidRPr="005367B5">
        <w:rPr>
          <w:rFonts w:ascii="Times New Roman" w:hint="eastAsia"/>
          <w:sz w:val="28"/>
          <w:szCs w:val="28"/>
        </w:rPr>
        <w:t>,</w:t>
      </w:r>
      <w:r w:rsidRPr="005367B5">
        <w:rPr>
          <w:rFonts w:ascii="Times New Roman"/>
          <w:sz w:val="28"/>
          <w:szCs w:val="28"/>
        </w:rPr>
        <w:t xml:space="preserve"> the undersigned</w:t>
      </w:r>
      <w:r w:rsidRPr="005367B5">
        <w:rPr>
          <w:rFonts w:ascii="Times New Roman" w:hint="eastAsia"/>
          <w:sz w:val="28"/>
          <w:szCs w:val="28"/>
        </w:rPr>
        <w:t>,</w:t>
      </w:r>
      <w:r w:rsidRPr="005367B5">
        <w:rPr>
          <w:rFonts w:ascii="Times New Roman"/>
          <w:sz w:val="28"/>
          <w:szCs w:val="28"/>
        </w:rPr>
        <w:t xml:space="preserve"> hereby state that </w:t>
      </w:r>
      <w:r w:rsidRPr="005367B5">
        <w:rPr>
          <w:rFonts w:ascii="Times New Roman" w:hint="eastAsia"/>
          <w:sz w:val="28"/>
          <w:szCs w:val="28"/>
        </w:rPr>
        <w:t>I am a native English speaker.</w:t>
      </w:r>
    </w:p>
    <w:p w14:paraId="5C17EAB5" w14:textId="77777777" w:rsidR="008372AF" w:rsidRPr="005367B5" w:rsidRDefault="008372AF" w:rsidP="00A83AD3">
      <w:pPr>
        <w:snapToGrid w:val="0"/>
        <w:rPr>
          <w:rFonts w:ascii="Times New Roman"/>
          <w:sz w:val="28"/>
          <w:szCs w:val="28"/>
        </w:rPr>
      </w:pPr>
    </w:p>
    <w:p w14:paraId="1C93FD79" w14:textId="77777777" w:rsidR="00A83AD3" w:rsidRPr="005367B5" w:rsidRDefault="00A83AD3" w:rsidP="00A83AD3">
      <w:pPr>
        <w:snapToGrid w:val="0"/>
        <w:rPr>
          <w:sz w:val="24"/>
          <w:szCs w:val="24"/>
        </w:rPr>
      </w:pPr>
    </w:p>
    <w:p w14:paraId="746FBBA8" w14:textId="77777777" w:rsidR="00A83AD3" w:rsidRPr="005367B5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5367B5">
        <w:rPr>
          <w:rFonts w:hint="eastAsia"/>
          <w:sz w:val="24"/>
          <w:szCs w:val="24"/>
          <w:u w:val="single"/>
        </w:rPr>
        <w:t xml:space="preserve">　   </w:t>
      </w:r>
      <w:r w:rsidR="008372AF" w:rsidRPr="005367B5">
        <w:rPr>
          <w:rFonts w:hint="eastAsia"/>
          <w:sz w:val="24"/>
          <w:szCs w:val="24"/>
          <w:u w:val="single"/>
        </w:rPr>
        <w:t xml:space="preserve">    </w:t>
      </w:r>
      <w:r w:rsidRPr="005367B5">
        <w:rPr>
          <w:rFonts w:hint="eastAsia"/>
          <w:sz w:val="24"/>
          <w:szCs w:val="24"/>
          <w:u w:val="single"/>
        </w:rPr>
        <w:t xml:space="preserve"> 　      </w:t>
      </w:r>
      <w:r w:rsidR="008372AF" w:rsidRPr="005367B5">
        <w:rPr>
          <w:rFonts w:hint="eastAsia"/>
          <w:sz w:val="24"/>
          <w:szCs w:val="24"/>
          <w:u w:val="single"/>
        </w:rPr>
        <w:t xml:space="preserve">   </w:t>
      </w:r>
      <w:r w:rsidRPr="005367B5">
        <w:rPr>
          <w:rFonts w:hint="eastAsia"/>
          <w:sz w:val="24"/>
          <w:szCs w:val="24"/>
          <w:u w:val="single"/>
        </w:rPr>
        <w:t xml:space="preserve">       </w:t>
      </w:r>
      <w:r w:rsidR="008372AF" w:rsidRPr="005367B5">
        <w:rPr>
          <w:rFonts w:hint="eastAsia"/>
          <w:sz w:val="24"/>
          <w:szCs w:val="24"/>
          <w:u w:val="single"/>
        </w:rPr>
        <w:t xml:space="preserve">    </w:t>
      </w:r>
      <w:r w:rsidRPr="005367B5">
        <w:rPr>
          <w:rFonts w:hint="eastAsia"/>
          <w:sz w:val="24"/>
          <w:szCs w:val="24"/>
          <w:u w:val="single"/>
        </w:rPr>
        <w:t xml:space="preserve">     </w:t>
      </w:r>
    </w:p>
    <w:p w14:paraId="7D7F1EC7" w14:textId="77777777" w:rsidR="00A83AD3" w:rsidRPr="005367B5" w:rsidRDefault="00A83AD3" w:rsidP="00A83AD3">
      <w:pPr>
        <w:wordWrap w:val="0"/>
        <w:snapToGrid w:val="0"/>
        <w:jc w:val="right"/>
        <w:rPr>
          <w:rFonts w:ascii="Times New Roman"/>
        </w:rPr>
      </w:pPr>
      <w:r w:rsidRPr="005367B5">
        <w:rPr>
          <w:rFonts w:ascii="Times New Roman"/>
        </w:rPr>
        <w:t xml:space="preserve">Year      Month     Date    </w:t>
      </w:r>
    </w:p>
    <w:p w14:paraId="10CCB726" w14:textId="77777777" w:rsidR="00A83AD3" w:rsidRPr="005367B5" w:rsidRDefault="00A83AD3" w:rsidP="00A83AD3">
      <w:pPr>
        <w:snapToGrid w:val="0"/>
        <w:jc w:val="right"/>
        <w:rPr>
          <w:sz w:val="24"/>
          <w:szCs w:val="24"/>
        </w:rPr>
      </w:pPr>
    </w:p>
    <w:p w14:paraId="189AF437" w14:textId="77777777" w:rsidR="00A83AD3" w:rsidRPr="005367B5" w:rsidRDefault="00A83AD3" w:rsidP="00A83AD3">
      <w:pPr>
        <w:snapToGrid w:val="0"/>
        <w:jc w:val="right"/>
        <w:rPr>
          <w:sz w:val="24"/>
          <w:szCs w:val="24"/>
        </w:rPr>
      </w:pPr>
    </w:p>
    <w:p w14:paraId="0B97996E" w14:textId="77777777" w:rsidR="00A83AD3" w:rsidRPr="005367B5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5367B5">
        <w:rPr>
          <w:rFonts w:hint="eastAsia"/>
          <w:sz w:val="24"/>
          <w:szCs w:val="24"/>
        </w:rPr>
        <w:t xml:space="preserve">   </w:t>
      </w:r>
      <w:r w:rsidRPr="005367B5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51E5D452" w14:textId="77777777" w:rsidR="00A83AD3" w:rsidRPr="005367B5" w:rsidRDefault="00A83AD3" w:rsidP="00A83AD3">
      <w:pPr>
        <w:wordWrap w:val="0"/>
        <w:snapToGrid w:val="0"/>
        <w:jc w:val="right"/>
        <w:rPr>
          <w:rFonts w:ascii="Times New Roman"/>
        </w:rPr>
      </w:pPr>
      <w:r w:rsidRPr="005367B5">
        <w:rPr>
          <w:rFonts w:ascii="Times New Roman"/>
        </w:rPr>
        <w:t xml:space="preserve">Nationality </w:t>
      </w:r>
      <w:r w:rsidRPr="005367B5">
        <w:rPr>
          <w:rFonts w:ascii="Times New Roman" w:hint="eastAsia"/>
        </w:rPr>
        <w:t xml:space="preserve">              </w:t>
      </w:r>
      <w:r w:rsidRPr="005367B5">
        <w:rPr>
          <w:rFonts w:ascii="Times New Roman"/>
        </w:rPr>
        <w:t xml:space="preserve">                     </w:t>
      </w:r>
    </w:p>
    <w:p w14:paraId="790F32F0" w14:textId="77777777" w:rsidR="00A83AD3" w:rsidRPr="005367B5" w:rsidRDefault="00A83AD3" w:rsidP="00A83AD3">
      <w:pPr>
        <w:snapToGrid w:val="0"/>
        <w:jc w:val="right"/>
        <w:rPr>
          <w:rFonts w:ascii="Times New Roman"/>
        </w:rPr>
      </w:pPr>
    </w:p>
    <w:p w14:paraId="572229A1" w14:textId="77777777" w:rsidR="00A83AD3" w:rsidRPr="005367B5" w:rsidRDefault="00A83AD3" w:rsidP="00A83AD3">
      <w:pPr>
        <w:snapToGrid w:val="0"/>
        <w:jc w:val="right"/>
        <w:rPr>
          <w:rFonts w:ascii="Times New Roman"/>
        </w:rPr>
      </w:pPr>
    </w:p>
    <w:p w14:paraId="54A3FCD9" w14:textId="77777777" w:rsidR="00A83AD3" w:rsidRPr="005367B5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5367B5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3227F83C" w14:textId="77777777" w:rsidR="00A83AD3" w:rsidRPr="005367B5" w:rsidRDefault="00A83AD3" w:rsidP="00A83AD3">
      <w:pPr>
        <w:wordWrap w:val="0"/>
        <w:snapToGrid w:val="0"/>
        <w:jc w:val="right"/>
        <w:rPr>
          <w:rFonts w:ascii="Times New Roman"/>
        </w:rPr>
      </w:pPr>
      <w:r w:rsidRPr="005367B5">
        <w:rPr>
          <w:rFonts w:ascii="Times New Roman" w:hint="eastAsia"/>
        </w:rPr>
        <w:t xml:space="preserve">Family </w:t>
      </w:r>
      <w:r w:rsidRPr="005367B5">
        <w:rPr>
          <w:rFonts w:ascii="Times New Roman"/>
        </w:rPr>
        <w:t>Name</w:t>
      </w:r>
      <w:r w:rsidRPr="005367B5">
        <w:rPr>
          <w:rFonts w:ascii="Times New Roman" w:hint="eastAsia"/>
        </w:rPr>
        <w:t xml:space="preserve">           First Name      </w:t>
      </w:r>
    </w:p>
    <w:p w14:paraId="426AE2C0" w14:textId="77777777" w:rsidR="00A83AD3" w:rsidRPr="005367B5" w:rsidRDefault="00A83AD3" w:rsidP="00A83AD3">
      <w:pPr>
        <w:snapToGrid w:val="0"/>
        <w:jc w:val="right"/>
        <w:rPr>
          <w:rFonts w:ascii="Times New Roman"/>
        </w:rPr>
      </w:pPr>
    </w:p>
    <w:p w14:paraId="1989A822" w14:textId="77777777" w:rsidR="00A83AD3" w:rsidRPr="005367B5" w:rsidRDefault="00A83AD3" w:rsidP="00A83AD3">
      <w:pPr>
        <w:snapToGrid w:val="0"/>
        <w:jc w:val="right"/>
        <w:rPr>
          <w:sz w:val="24"/>
          <w:szCs w:val="24"/>
        </w:rPr>
      </w:pPr>
    </w:p>
    <w:p w14:paraId="5103E5A9" w14:textId="77777777" w:rsidR="00A83AD3" w:rsidRPr="005367B5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5367B5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1D8E5EE9" w14:textId="77777777" w:rsidR="00A83AD3" w:rsidRPr="005367B5" w:rsidRDefault="00A83AD3" w:rsidP="00A83AD3">
      <w:pPr>
        <w:wordWrap w:val="0"/>
        <w:snapToGrid w:val="0"/>
        <w:jc w:val="right"/>
        <w:rPr>
          <w:rFonts w:ascii="Times New Roman"/>
        </w:rPr>
      </w:pPr>
      <w:r w:rsidRPr="005367B5">
        <w:rPr>
          <w:rFonts w:ascii="Times New Roman"/>
        </w:rPr>
        <w:t>Signature</w:t>
      </w:r>
      <w:r w:rsidRPr="005367B5">
        <w:rPr>
          <w:rFonts w:ascii="Times New Roman" w:hint="eastAsia"/>
        </w:rPr>
        <w:t xml:space="preserve">                                    </w:t>
      </w:r>
    </w:p>
    <w:p w14:paraId="79DBD44D" w14:textId="77777777" w:rsidR="00A83AD3" w:rsidRPr="005367B5" w:rsidRDefault="00A83AD3" w:rsidP="00A83AD3">
      <w:pPr>
        <w:tabs>
          <w:tab w:val="left" w:pos="2495"/>
          <w:tab w:val="right" w:pos="10466"/>
        </w:tabs>
        <w:snapToGrid w:val="0"/>
        <w:spacing w:line="400" w:lineRule="exact"/>
        <w:jc w:val="left"/>
        <w:rPr>
          <w:rFonts w:ascii="Times New Roman"/>
        </w:rPr>
      </w:pPr>
      <w:r w:rsidRPr="005367B5">
        <w:rPr>
          <w:rFonts w:ascii="Times New Roman"/>
        </w:rPr>
        <w:tab/>
      </w:r>
      <w:r w:rsidRPr="005367B5">
        <w:rPr>
          <w:rFonts w:ascii="Times New Roman"/>
        </w:rPr>
        <w:tab/>
      </w:r>
    </w:p>
    <w:p w14:paraId="016C8F01" w14:textId="77777777" w:rsidR="00A83AD3" w:rsidRPr="005367B5" w:rsidRDefault="00A83AD3" w:rsidP="00A83AD3">
      <w:pPr>
        <w:rPr>
          <w:rFonts w:ascii="Times New Roman"/>
        </w:rPr>
        <w:sectPr w:rsidR="00A83AD3" w:rsidRPr="005367B5" w:rsidSect="003D3DE2">
          <w:footerReference w:type="default" r:id="rId7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</w:p>
    <w:p w14:paraId="3CB6C4BF" w14:textId="60E8D346" w:rsidR="00A83AD3" w:rsidRPr="005367B5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5367B5">
        <w:rPr>
          <w:rFonts w:ascii="Times New Roman"/>
        </w:rPr>
        <w:lastRenderedPageBreak/>
        <w:t xml:space="preserve">(Form </w:t>
      </w:r>
      <w:r w:rsidR="00DC031B" w:rsidRPr="005367B5">
        <w:rPr>
          <w:rFonts w:ascii="Times New Roman" w:hint="eastAsia"/>
        </w:rPr>
        <w:t>2</w:t>
      </w:r>
      <w:r w:rsidRPr="005367B5">
        <w:rPr>
          <w:rFonts w:ascii="Times New Roman"/>
        </w:rPr>
        <w:t>)</w:t>
      </w:r>
    </w:p>
    <w:p w14:paraId="4AA6B3BF" w14:textId="77777777" w:rsidR="00A83AD3" w:rsidRPr="005367B5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 xml:space="preserve">International Course in Management of Civil Infrastructure in Department of Civil and Earth Resources </w:t>
      </w:r>
      <w:r w:rsidRPr="005367B5">
        <w:rPr>
          <w:rFonts w:ascii="Times New Roman" w:eastAsia="ＭＳ ゴシック" w:hint="eastAsia"/>
          <w:b/>
          <w:bCs/>
          <w:sz w:val="24"/>
          <w:szCs w:val="24"/>
        </w:rPr>
        <w:t>Engineering</w:t>
      </w:r>
    </w:p>
    <w:p w14:paraId="784A7BF4" w14:textId="77777777" w:rsidR="00A83AD3" w:rsidRPr="005367B5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5C822A1D" w14:textId="77777777" w:rsidR="00A83AD3" w:rsidRPr="005367B5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089678B9" w14:textId="77777777" w:rsidR="00A83AD3" w:rsidRPr="005367B5" w:rsidRDefault="00A83AD3" w:rsidP="009059B2">
      <w:pPr>
        <w:snapToGrid w:val="0"/>
        <w:spacing w:beforeLines="50" w:before="18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5367B5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0FA2110D" w14:textId="77777777" w:rsidR="00A83AD3" w:rsidRPr="005367B5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774C9E8" w14:textId="77777777" w:rsidR="00165B0F" w:rsidRPr="005367B5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5367B5">
        <w:rPr>
          <w:rFonts w:ascii="Times New Roman"/>
          <w:b/>
          <w:sz w:val="32"/>
          <w:szCs w:val="32"/>
        </w:rPr>
        <w:t>Preferred Study Area</w:t>
      </w:r>
      <w:r w:rsidR="006C74AD" w:rsidRPr="005367B5">
        <w:rPr>
          <w:rFonts w:ascii="Times New Roman" w:hint="eastAsia"/>
          <w:b/>
          <w:sz w:val="32"/>
          <w:szCs w:val="32"/>
        </w:rPr>
        <w:t xml:space="preserve"> and</w:t>
      </w:r>
      <w:r w:rsidRPr="005367B5">
        <w:rPr>
          <w:rFonts w:ascii="Times New Roman"/>
          <w:b/>
          <w:sz w:val="32"/>
          <w:szCs w:val="32"/>
        </w:rPr>
        <w:t xml:space="preserve"> Supervisor</w:t>
      </w:r>
      <w:r w:rsidR="00D800E5" w:rsidRPr="005367B5">
        <w:rPr>
          <w:rFonts w:ascii="Times New Roman"/>
          <w:b/>
          <w:sz w:val="32"/>
          <w:szCs w:val="32"/>
        </w:rPr>
        <w:t>,</w:t>
      </w:r>
      <w:r w:rsidR="007D1994" w:rsidRPr="005367B5">
        <w:rPr>
          <w:rFonts w:ascii="Times New Roman"/>
          <w:b/>
          <w:sz w:val="32"/>
          <w:szCs w:val="32"/>
        </w:rPr>
        <w:t xml:space="preserve"> </w:t>
      </w:r>
    </w:p>
    <w:p w14:paraId="5983B3A1" w14:textId="70F1CDAE" w:rsidR="00DD525F" w:rsidRPr="005367B5" w:rsidRDefault="00165B0F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5367B5">
        <w:rPr>
          <w:rFonts w:ascii="Times New Roman"/>
          <w:b/>
          <w:sz w:val="32"/>
          <w:szCs w:val="32"/>
        </w:rPr>
        <w:t xml:space="preserve">and Subject </w:t>
      </w:r>
      <w:r w:rsidR="00C1219C" w:rsidRPr="005367B5">
        <w:rPr>
          <w:rFonts w:ascii="Times New Roman"/>
          <w:b/>
          <w:sz w:val="32"/>
          <w:szCs w:val="32"/>
        </w:rPr>
        <w:t>of</w:t>
      </w:r>
      <w:r w:rsidRPr="005367B5">
        <w:rPr>
          <w:rFonts w:ascii="Times New Roman"/>
          <w:b/>
          <w:sz w:val="32"/>
          <w:szCs w:val="32"/>
        </w:rPr>
        <w:t xml:space="preserve"> Oral Exam I </w:t>
      </w:r>
    </w:p>
    <w:p w14:paraId="686CBC79" w14:textId="3E68371E" w:rsidR="007D1994" w:rsidRPr="005367B5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5367B5">
        <w:rPr>
          <w:rFonts w:ascii="Times New Roman"/>
          <w:b/>
          <w:sz w:val="32"/>
          <w:szCs w:val="32"/>
        </w:rPr>
        <w:t>for Admission</w:t>
      </w:r>
      <w:r w:rsidRPr="005367B5">
        <w:rPr>
          <w:rFonts w:ascii="Times New Roman" w:hint="eastAsia"/>
          <w:b/>
          <w:sz w:val="32"/>
          <w:szCs w:val="32"/>
        </w:rPr>
        <w:t xml:space="preserve"> in</w:t>
      </w:r>
      <w:r w:rsidRPr="005367B5">
        <w:rPr>
          <w:rFonts w:ascii="Times New Roman"/>
          <w:b/>
          <w:sz w:val="32"/>
          <w:szCs w:val="32"/>
        </w:rPr>
        <w:t xml:space="preserve"> </w:t>
      </w:r>
      <w:r w:rsidR="00DC031B" w:rsidRPr="005367B5">
        <w:rPr>
          <w:rFonts w:ascii="Times New Roman"/>
          <w:b/>
          <w:sz w:val="32"/>
          <w:szCs w:val="32"/>
        </w:rPr>
        <w:t>20</w:t>
      </w:r>
      <w:r w:rsidR="00820A84" w:rsidRPr="005367B5">
        <w:rPr>
          <w:rFonts w:ascii="Times New Roman"/>
          <w:b/>
          <w:sz w:val="32"/>
          <w:szCs w:val="32"/>
        </w:rPr>
        <w:t>27</w:t>
      </w:r>
    </w:p>
    <w:p w14:paraId="2E875A74" w14:textId="77777777" w:rsidR="00A83AD3" w:rsidRPr="005367B5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5367B5" w14:paraId="0DBE86D3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19A5EE95" w14:textId="77777777" w:rsidR="00A83AD3" w:rsidRPr="005367B5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1470512" w14:textId="77777777" w:rsidR="00A83AD3" w:rsidRPr="005367B5" w:rsidRDefault="00A83AD3" w:rsidP="00A83AD3">
      <w:pPr>
        <w:snapToGrid w:val="0"/>
        <w:rPr>
          <w:rFonts w:ascii="Times New Roman"/>
          <w:sz w:val="24"/>
        </w:rPr>
      </w:pPr>
    </w:p>
    <w:p w14:paraId="7C9A7B1F" w14:textId="77777777" w:rsidR="00D24B81" w:rsidRPr="005367B5" w:rsidRDefault="00D24B81" w:rsidP="008513F7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 w:rsidRPr="005367B5">
        <w:rPr>
          <w:rFonts w:ascii="Times New Roman"/>
          <w:b/>
          <w:sz w:val="24"/>
          <w:szCs w:val="24"/>
        </w:rPr>
        <w:t xml:space="preserve">Preferred Study Area and Supervisor </w:t>
      </w:r>
    </w:p>
    <w:p w14:paraId="4D725091" w14:textId="77777777" w:rsidR="004553C5" w:rsidRPr="005367B5" w:rsidRDefault="00A83AD3" w:rsidP="004553C5">
      <w:pPr>
        <w:snapToGrid w:val="0"/>
        <w:rPr>
          <w:rFonts w:ascii="Times New Roman"/>
          <w:sz w:val="24"/>
          <w:szCs w:val="24"/>
        </w:rPr>
      </w:pPr>
      <w:r w:rsidRPr="005367B5">
        <w:rPr>
          <w:rFonts w:ascii="Times New Roman"/>
          <w:sz w:val="24"/>
          <w:szCs w:val="24"/>
        </w:rPr>
        <w:t>Enter the number (1 to 4</w:t>
      </w:r>
      <w:r w:rsidR="00135D8D" w:rsidRPr="005367B5">
        <w:rPr>
          <w:rFonts w:ascii="Times New Roman" w:hint="eastAsia"/>
          <w:sz w:val="24"/>
          <w:szCs w:val="24"/>
        </w:rPr>
        <w:t>5</w:t>
      </w:r>
      <w:r w:rsidRPr="005367B5">
        <w:rPr>
          <w:rFonts w:ascii="Times New Roman"/>
          <w:sz w:val="24"/>
          <w:szCs w:val="24"/>
        </w:rPr>
        <w:t xml:space="preserve">) of the area in which you wish to study and the name of the supervisor from whom you wish to receive supervision by referring to the table in section </w:t>
      </w:r>
      <w:r w:rsidRPr="005367B5">
        <w:rPr>
          <w:rFonts w:ascii="Times New Roman"/>
          <w:b/>
          <w:sz w:val="24"/>
          <w:szCs w:val="24"/>
        </w:rPr>
        <w:t>II. Study areas</w:t>
      </w:r>
      <w:r w:rsidRPr="005367B5">
        <w:rPr>
          <w:rFonts w:ascii="Times New Roman"/>
          <w:sz w:val="24"/>
          <w:szCs w:val="24"/>
        </w:rPr>
        <w:t xml:space="preserve"> in the guidelines.</w:t>
      </w:r>
    </w:p>
    <w:p w14:paraId="3589B1B4" w14:textId="77777777" w:rsidR="00A83AD3" w:rsidRPr="005367B5" w:rsidRDefault="00A83AD3" w:rsidP="00A83AD3">
      <w:pPr>
        <w:snapToGrid w:val="0"/>
        <w:rPr>
          <w:rFonts w:ascii="Times New Roman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80"/>
        <w:gridCol w:w="1276"/>
        <w:gridCol w:w="1417"/>
        <w:gridCol w:w="5496"/>
      </w:tblGrid>
      <w:tr w:rsidR="001B658A" w:rsidRPr="005367B5" w14:paraId="3F6A01F1" w14:textId="77777777" w:rsidTr="008513F7">
        <w:trPr>
          <w:trHeight w:val="874"/>
          <w:jc w:val="center"/>
        </w:trPr>
        <w:tc>
          <w:tcPr>
            <w:tcW w:w="1280" w:type="dxa"/>
            <w:vAlign w:val="center"/>
          </w:tcPr>
          <w:p w14:paraId="7E7316DC" w14:textId="77777777" w:rsidR="007A2DE9" w:rsidRPr="005367B5" w:rsidRDefault="001B658A" w:rsidP="007A2DE9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5367B5">
              <w:rPr>
                <w:rFonts w:ascii="Times New Roman"/>
                <w:sz w:val="24"/>
              </w:rPr>
              <w:t xml:space="preserve">Study area </w:t>
            </w:r>
          </w:p>
          <w:p w14:paraId="2040F946" w14:textId="77777777" w:rsidR="001B658A" w:rsidRPr="005367B5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5367B5">
              <w:rPr>
                <w:rFonts w:ascii="Times New Roman"/>
                <w:sz w:val="24"/>
              </w:rPr>
              <w:t>No.</w:t>
            </w:r>
          </w:p>
        </w:tc>
        <w:tc>
          <w:tcPr>
            <w:tcW w:w="1276" w:type="dxa"/>
          </w:tcPr>
          <w:p w14:paraId="77A7B5F0" w14:textId="77777777" w:rsidR="001B658A" w:rsidRPr="005367B5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77FBAB46" w14:textId="77777777" w:rsidR="007A2DE9" w:rsidRPr="005367B5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5367B5">
              <w:rPr>
                <w:rFonts w:ascii="Times New Roman"/>
                <w:sz w:val="24"/>
              </w:rPr>
              <w:t>Name of</w:t>
            </w:r>
          </w:p>
          <w:p w14:paraId="0CE69CA3" w14:textId="77777777" w:rsidR="001B658A" w:rsidRPr="005367B5" w:rsidRDefault="001B658A" w:rsidP="002401AE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5367B5">
              <w:rPr>
                <w:rFonts w:ascii="Times New Roman"/>
                <w:sz w:val="24"/>
              </w:rPr>
              <w:t>supervisor</w:t>
            </w:r>
          </w:p>
        </w:tc>
        <w:tc>
          <w:tcPr>
            <w:tcW w:w="5496" w:type="dxa"/>
          </w:tcPr>
          <w:p w14:paraId="0613C49A" w14:textId="77777777" w:rsidR="001B658A" w:rsidRPr="005367B5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</w:tr>
    </w:tbl>
    <w:p w14:paraId="60D944A7" w14:textId="77777777" w:rsidR="00A83AD3" w:rsidRPr="005367B5" w:rsidRDefault="00A83AD3" w:rsidP="00A83AD3">
      <w:pPr>
        <w:snapToGrid w:val="0"/>
        <w:rPr>
          <w:rFonts w:ascii="Times New Roman"/>
          <w:sz w:val="24"/>
        </w:rPr>
      </w:pPr>
    </w:p>
    <w:p w14:paraId="0A2BAD29" w14:textId="77777777" w:rsidR="00A83AD3" w:rsidRPr="005367B5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489EC65A" w14:textId="49A81188" w:rsidR="0096272B" w:rsidRPr="005367B5" w:rsidRDefault="006C168A" w:rsidP="0096272B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 w:rsidRPr="005367B5">
        <w:rPr>
          <w:rFonts w:ascii="Times New Roman"/>
          <w:b/>
          <w:sz w:val="24"/>
          <w:szCs w:val="24"/>
        </w:rPr>
        <w:t>S</w:t>
      </w:r>
      <w:r w:rsidR="00F60A1C" w:rsidRPr="005367B5">
        <w:rPr>
          <w:rFonts w:ascii="Times New Roman"/>
          <w:b/>
          <w:sz w:val="24"/>
          <w:szCs w:val="24"/>
        </w:rPr>
        <w:t xml:space="preserve">ubject </w:t>
      </w:r>
      <w:r w:rsidR="00B7018E" w:rsidRPr="005367B5">
        <w:rPr>
          <w:rFonts w:ascii="Times New Roman"/>
          <w:b/>
          <w:sz w:val="24"/>
          <w:szCs w:val="24"/>
        </w:rPr>
        <w:t>of</w:t>
      </w:r>
      <w:r w:rsidR="00F60A1C" w:rsidRPr="005367B5">
        <w:rPr>
          <w:rFonts w:ascii="Times New Roman"/>
          <w:b/>
          <w:sz w:val="24"/>
          <w:szCs w:val="24"/>
        </w:rPr>
        <w:t xml:space="preserve"> Oral Exam I</w:t>
      </w:r>
      <w:r w:rsidR="0096272B" w:rsidRPr="005367B5">
        <w:rPr>
          <w:rFonts w:ascii="Times New Roman"/>
          <w:b/>
          <w:sz w:val="24"/>
          <w:szCs w:val="24"/>
        </w:rPr>
        <w:t xml:space="preserve"> </w:t>
      </w:r>
    </w:p>
    <w:p w14:paraId="0E2C36FA" w14:textId="6710496E" w:rsidR="0096272B" w:rsidRPr="005367B5" w:rsidRDefault="00245FE4" w:rsidP="0096272B">
      <w:pPr>
        <w:snapToGrid w:val="0"/>
        <w:rPr>
          <w:rFonts w:ascii="Times New Roman"/>
          <w:sz w:val="24"/>
          <w:szCs w:val="24"/>
        </w:rPr>
      </w:pPr>
      <w:r w:rsidRPr="005367B5">
        <w:rPr>
          <w:rFonts w:ascii="Times New Roman"/>
          <w:sz w:val="24"/>
          <w:szCs w:val="24"/>
        </w:rPr>
        <w:t xml:space="preserve">Select one subject from the following </w:t>
      </w:r>
      <w:r w:rsidR="00DD525F" w:rsidRPr="005367B5">
        <w:rPr>
          <w:rFonts w:ascii="Times New Roman"/>
          <w:sz w:val="24"/>
          <w:szCs w:val="24"/>
        </w:rPr>
        <w:t>six</w:t>
      </w:r>
      <w:r w:rsidR="006B6745" w:rsidRPr="005367B5">
        <w:rPr>
          <w:rFonts w:ascii="Times New Roman"/>
          <w:sz w:val="24"/>
          <w:szCs w:val="24"/>
        </w:rPr>
        <w:t xml:space="preserve"> </w:t>
      </w:r>
      <w:r w:rsidRPr="005367B5">
        <w:rPr>
          <w:rFonts w:ascii="Times New Roman"/>
          <w:sz w:val="24"/>
          <w:szCs w:val="24"/>
        </w:rPr>
        <w:t xml:space="preserve">subjects </w:t>
      </w:r>
      <w:r w:rsidR="003D10BC" w:rsidRPr="005367B5">
        <w:rPr>
          <w:rFonts w:ascii="Times New Roman"/>
          <w:sz w:val="24"/>
          <w:szCs w:val="24"/>
        </w:rPr>
        <w:t xml:space="preserve">by referring to section </w:t>
      </w:r>
      <w:r w:rsidR="003D10BC" w:rsidRPr="005367B5">
        <w:rPr>
          <w:rFonts w:ascii="Times New Roman" w:eastAsia="ＭＳ ゴシック"/>
          <w:b/>
          <w:sz w:val="24"/>
          <w:szCs w:val="24"/>
        </w:rPr>
        <w:t>VII. Selection Method</w:t>
      </w:r>
      <w:r w:rsidR="003D10BC" w:rsidRPr="005367B5">
        <w:rPr>
          <w:rFonts w:ascii="Times New Roman" w:eastAsia="ＭＳ ゴシック"/>
          <w:sz w:val="24"/>
          <w:szCs w:val="24"/>
        </w:rPr>
        <w:t xml:space="preserve">, </w:t>
      </w:r>
      <w:proofErr w:type="spellStart"/>
      <w:r w:rsidR="003D10BC" w:rsidRPr="005367B5">
        <w:rPr>
          <w:rFonts w:ascii="Times New Roman" w:eastAsia="ＭＳ ゴシック"/>
          <w:sz w:val="24"/>
          <w:szCs w:val="24"/>
        </w:rPr>
        <w:t>i</w:t>
      </w:r>
      <w:proofErr w:type="spellEnd"/>
      <w:r w:rsidR="003D10BC" w:rsidRPr="005367B5">
        <w:rPr>
          <w:rFonts w:ascii="Times New Roman" w:eastAsia="ＭＳ ゴシック"/>
          <w:sz w:val="24"/>
          <w:szCs w:val="24"/>
        </w:rPr>
        <w:t>) Subjects</w:t>
      </w:r>
      <w:r w:rsidR="00544EDC" w:rsidRPr="005367B5">
        <w:rPr>
          <w:rFonts w:ascii="Times New Roman" w:eastAsia="ＭＳ ゴシック"/>
          <w:sz w:val="24"/>
          <w:szCs w:val="24"/>
        </w:rPr>
        <w:t>,</w:t>
      </w:r>
      <w:r w:rsidR="003D10BC" w:rsidRPr="005367B5">
        <w:rPr>
          <w:rFonts w:ascii="Times New Roman"/>
          <w:sz w:val="24"/>
          <w:szCs w:val="24"/>
        </w:rPr>
        <w:t xml:space="preserve"> in the guidelines. </w:t>
      </w:r>
      <w:r w:rsidR="00025708" w:rsidRPr="005367B5">
        <w:rPr>
          <w:rFonts w:ascii="Times New Roman"/>
          <w:sz w:val="24"/>
        </w:rPr>
        <w:t>Note that you are not allowed to take any other subjects once you select one subject</w:t>
      </w:r>
      <w:r w:rsidR="000E39BA" w:rsidRPr="005367B5">
        <w:rPr>
          <w:rFonts w:ascii="Times New Roman"/>
          <w:sz w:val="24"/>
        </w:rPr>
        <w:t xml:space="preserve"> in this form</w:t>
      </w:r>
      <w:r w:rsidR="00025708" w:rsidRPr="005367B5">
        <w:rPr>
          <w:rFonts w:ascii="Times New Roman"/>
          <w:sz w:val="24"/>
        </w:rPr>
        <w:t>.</w:t>
      </w:r>
    </w:p>
    <w:p w14:paraId="5145C4D9" w14:textId="77777777" w:rsidR="00A83AD3" w:rsidRPr="005367B5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7C9DA33A" w14:textId="76DDEFC7" w:rsidR="0079209A" w:rsidRPr="005367B5" w:rsidRDefault="00485EAB" w:rsidP="007370CC">
      <w:pPr>
        <w:tabs>
          <w:tab w:val="left" w:pos="3544"/>
          <w:tab w:val="left" w:pos="7005"/>
        </w:tabs>
        <w:snapToGrid w:val="0"/>
        <w:spacing w:afterLines="50" w:after="180"/>
        <w:jc w:val="left"/>
        <w:rPr>
          <w:rFonts w:ascii="Times New Roman"/>
          <w:sz w:val="24"/>
        </w:rPr>
      </w:pPr>
      <w:r w:rsidRPr="005367B5">
        <w:rPr>
          <w:rFonts w:hint="eastAsia"/>
          <w:sz w:val="24"/>
        </w:rPr>
        <w:t>□</w:t>
      </w:r>
      <w:r w:rsidR="00EC72CA" w:rsidRPr="005367B5">
        <w:rPr>
          <w:sz w:val="24"/>
        </w:rPr>
        <w:t xml:space="preserve"> </w:t>
      </w:r>
      <w:r w:rsidR="002E4FC8" w:rsidRPr="005367B5">
        <w:rPr>
          <w:rFonts w:ascii="Times New Roman"/>
          <w:sz w:val="24"/>
        </w:rPr>
        <w:t>Structural Mechanics</w:t>
      </w:r>
      <w:r w:rsidR="0079209A" w:rsidRPr="005367B5">
        <w:rPr>
          <w:rFonts w:ascii="Times New Roman"/>
          <w:sz w:val="24"/>
        </w:rPr>
        <w:tab/>
      </w:r>
      <w:r w:rsidRPr="005367B5">
        <w:rPr>
          <w:rFonts w:hint="eastAsia"/>
          <w:sz w:val="24"/>
        </w:rPr>
        <w:t>□</w:t>
      </w:r>
      <w:r w:rsidR="00EC72CA" w:rsidRPr="005367B5">
        <w:rPr>
          <w:sz w:val="24"/>
        </w:rPr>
        <w:t xml:space="preserve"> </w:t>
      </w:r>
      <w:r w:rsidR="002E4FC8" w:rsidRPr="005367B5">
        <w:rPr>
          <w:rFonts w:ascii="Times New Roman"/>
          <w:sz w:val="24"/>
        </w:rPr>
        <w:t>Hydraulics</w:t>
      </w:r>
      <w:r w:rsidR="00DD525F" w:rsidRPr="005367B5">
        <w:rPr>
          <w:rFonts w:ascii="Times New Roman"/>
          <w:sz w:val="24"/>
        </w:rPr>
        <w:tab/>
      </w:r>
      <w:r w:rsidR="00DD525F" w:rsidRPr="005367B5">
        <w:rPr>
          <w:rFonts w:ascii="Times New Roman"/>
          <w:sz w:val="24"/>
        </w:rPr>
        <w:tab/>
      </w:r>
      <w:r w:rsidRPr="005367B5">
        <w:rPr>
          <w:rFonts w:hint="eastAsia"/>
          <w:sz w:val="24"/>
        </w:rPr>
        <w:t>□</w:t>
      </w:r>
      <w:r w:rsidR="00EC72CA" w:rsidRPr="005367B5">
        <w:rPr>
          <w:rFonts w:ascii="Times New Roman"/>
          <w:sz w:val="24"/>
        </w:rPr>
        <w:t xml:space="preserve"> </w:t>
      </w:r>
      <w:r w:rsidR="002E4FC8" w:rsidRPr="005367B5">
        <w:rPr>
          <w:rFonts w:ascii="Times New Roman"/>
          <w:sz w:val="24"/>
        </w:rPr>
        <w:t>Soil Mechanics</w:t>
      </w:r>
    </w:p>
    <w:p w14:paraId="468BE593" w14:textId="3B4497EF" w:rsidR="00593A1D" w:rsidRPr="005367B5" w:rsidRDefault="00485EAB" w:rsidP="00DD525F">
      <w:pPr>
        <w:tabs>
          <w:tab w:val="left" w:pos="4820"/>
        </w:tabs>
        <w:snapToGrid w:val="0"/>
        <w:jc w:val="left"/>
        <w:rPr>
          <w:rFonts w:ascii="Times New Roman"/>
          <w:sz w:val="24"/>
        </w:rPr>
      </w:pPr>
      <w:r w:rsidRPr="005367B5">
        <w:rPr>
          <w:rFonts w:hint="eastAsia"/>
          <w:sz w:val="24"/>
        </w:rPr>
        <w:t>□</w:t>
      </w:r>
      <w:r w:rsidR="00EC72CA" w:rsidRPr="005367B5">
        <w:rPr>
          <w:rFonts w:ascii="Times New Roman"/>
          <w:sz w:val="24"/>
        </w:rPr>
        <w:t xml:space="preserve"> </w:t>
      </w:r>
      <w:r w:rsidR="002E4FC8" w:rsidRPr="005367B5">
        <w:rPr>
          <w:rFonts w:ascii="Times New Roman"/>
          <w:sz w:val="24"/>
        </w:rPr>
        <w:t>Planning and Management</w:t>
      </w:r>
      <w:r w:rsidR="00DD525F" w:rsidRPr="005367B5">
        <w:rPr>
          <w:rFonts w:ascii="Times New Roman" w:hint="eastAsia"/>
          <w:sz w:val="24"/>
        </w:rPr>
        <w:t xml:space="preserve"> </w:t>
      </w:r>
      <w:r w:rsidR="00DD525F" w:rsidRPr="005367B5">
        <w:rPr>
          <w:rFonts w:ascii="Times New Roman"/>
          <w:sz w:val="24"/>
        </w:rPr>
        <w:t xml:space="preserve">    </w:t>
      </w:r>
      <w:r w:rsidRPr="005367B5">
        <w:rPr>
          <w:rFonts w:hint="eastAsia"/>
          <w:sz w:val="24"/>
        </w:rPr>
        <w:t>□</w:t>
      </w:r>
      <w:r w:rsidR="00EC72CA" w:rsidRPr="005367B5">
        <w:rPr>
          <w:rFonts w:ascii="Times New Roman"/>
          <w:sz w:val="24"/>
        </w:rPr>
        <w:t xml:space="preserve"> </w:t>
      </w:r>
      <w:r w:rsidR="002E4FC8" w:rsidRPr="005367B5">
        <w:rPr>
          <w:rFonts w:ascii="Times New Roman"/>
          <w:sz w:val="24"/>
        </w:rPr>
        <w:t>Earth Resources Engineering</w:t>
      </w:r>
      <w:r w:rsidR="00DD525F" w:rsidRPr="005367B5">
        <w:rPr>
          <w:rFonts w:ascii="Times New Roman"/>
          <w:sz w:val="24"/>
        </w:rPr>
        <w:tab/>
      </w:r>
      <w:r w:rsidR="00DD525F" w:rsidRPr="005367B5">
        <w:rPr>
          <w:rFonts w:ascii="Times New Roman"/>
          <w:sz w:val="24"/>
        </w:rPr>
        <w:tab/>
      </w:r>
      <w:r w:rsidR="00DD525F" w:rsidRPr="005367B5">
        <w:rPr>
          <w:rFonts w:hint="eastAsia"/>
          <w:sz w:val="24"/>
        </w:rPr>
        <w:t>□</w:t>
      </w:r>
      <w:r w:rsidR="00DD525F" w:rsidRPr="005367B5">
        <w:rPr>
          <w:rFonts w:ascii="Times New Roman"/>
          <w:sz w:val="24"/>
        </w:rPr>
        <w:t xml:space="preserve"> Mathematics</w:t>
      </w:r>
    </w:p>
    <w:p w14:paraId="7FF31BD4" w14:textId="77777777" w:rsidR="00593A1D" w:rsidRPr="005367B5" w:rsidRDefault="00593A1D" w:rsidP="00A83AD3">
      <w:pPr>
        <w:snapToGrid w:val="0"/>
        <w:jc w:val="left"/>
        <w:rPr>
          <w:rFonts w:ascii="Times New Roman"/>
          <w:sz w:val="24"/>
        </w:rPr>
      </w:pPr>
    </w:p>
    <w:p w14:paraId="2C7F95A5" w14:textId="77777777" w:rsidR="006C74AD" w:rsidRPr="005367B5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359C97B6" w14:textId="77777777" w:rsidR="006C74AD" w:rsidRPr="005367B5" w:rsidRDefault="00AC1D03" w:rsidP="00A83AD3">
      <w:pPr>
        <w:snapToGrid w:val="0"/>
        <w:jc w:val="left"/>
        <w:rPr>
          <w:rFonts w:ascii="Times New Roman"/>
          <w:sz w:val="24"/>
        </w:rPr>
      </w:pPr>
      <w:r w:rsidRPr="005367B5">
        <w:rPr>
          <w:rFonts w:ascii="Times New Roman" w:hint="eastAsia"/>
          <w:sz w:val="24"/>
          <w:szCs w:val="24"/>
        </w:rPr>
        <w:t>P</w:t>
      </w:r>
      <w:r w:rsidRPr="005367B5">
        <w:rPr>
          <w:rFonts w:ascii="Times New Roman"/>
          <w:sz w:val="24"/>
          <w:szCs w:val="24"/>
        </w:rPr>
        <w:t>rior to submitting the application documents</w:t>
      </w:r>
      <w:r w:rsidRPr="005367B5">
        <w:rPr>
          <w:rFonts w:ascii="Times New Roman" w:hint="eastAsia"/>
          <w:sz w:val="24"/>
          <w:szCs w:val="24"/>
        </w:rPr>
        <w:t>, a</w:t>
      </w:r>
      <w:r w:rsidRPr="005367B5">
        <w:rPr>
          <w:rFonts w:ascii="Times New Roman"/>
          <w:sz w:val="24"/>
          <w:szCs w:val="24"/>
        </w:rPr>
        <w:t>pplicants should contact their chosen supervisor</w:t>
      </w:r>
      <w:r w:rsidRPr="005367B5">
        <w:rPr>
          <w:rFonts w:ascii="Times New Roman" w:hAnsi="ＭＳ 明朝" w:hint="eastAsia"/>
          <w:sz w:val="24"/>
          <w:szCs w:val="24"/>
        </w:rPr>
        <w:t xml:space="preserve"> and the form must be signed by the supervisor</w:t>
      </w:r>
      <w:r w:rsidRPr="005367B5">
        <w:rPr>
          <w:rFonts w:ascii="Times New Roman" w:hAnsi="ＭＳ 明朝"/>
          <w:sz w:val="24"/>
          <w:szCs w:val="24"/>
        </w:rPr>
        <w:t>.</w:t>
      </w:r>
      <w:r w:rsidR="00540D72" w:rsidRPr="005367B5">
        <w:rPr>
          <w:rFonts w:ascii="Times New Roman" w:hAnsi="ＭＳ 明朝"/>
          <w:sz w:val="24"/>
          <w:szCs w:val="24"/>
        </w:rPr>
        <w:t xml:space="preserve"> </w:t>
      </w:r>
    </w:p>
    <w:p w14:paraId="5374E081" w14:textId="77777777" w:rsidR="00AC1D03" w:rsidRPr="005367B5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45D5A854" w14:textId="77777777" w:rsidR="00AC1D03" w:rsidRPr="005367B5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30A774D6" w14:textId="77777777" w:rsidR="005063B8" w:rsidRPr="005367B5" w:rsidRDefault="005063B8" w:rsidP="00A83AD3">
      <w:pPr>
        <w:snapToGrid w:val="0"/>
        <w:jc w:val="left"/>
        <w:rPr>
          <w:rFonts w:ascii="Times New Roman"/>
          <w:sz w:val="24"/>
        </w:rPr>
      </w:pPr>
    </w:p>
    <w:p w14:paraId="2339F2D0" w14:textId="77777777" w:rsidR="006C74AD" w:rsidRPr="005367B5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0124CA77" w14:textId="77777777" w:rsidR="00A83AD3" w:rsidRPr="005367B5" w:rsidRDefault="00A83AD3" w:rsidP="00A83AD3">
      <w:pPr>
        <w:snapToGrid w:val="0"/>
        <w:rPr>
          <w:rFonts w:ascii="Times New Roman"/>
          <w:sz w:val="24"/>
        </w:rPr>
      </w:pPr>
      <w:r w:rsidRPr="005367B5">
        <w:rPr>
          <w:rFonts w:ascii="Times New Roman"/>
          <w:sz w:val="24"/>
        </w:rPr>
        <w:t xml:space="preserve">Date </w:t>
      </w:r>
      <w:r w:rsidRPr="005367B5">
        <w:rPr>
          <w:rFonts w:ascii="Times New Roman" w:hint="eastAsia"/>
          <w:sz w:val="24"/>
          <w:u w:val="single"/>
          <w:lang w:eastAsia="zh-TW"/>
        </w:rPr>
        <w:t xml:space="preserve">　　　　　　　　　</w:t>
      </w:r>
      <w:r w:rsidRPr="005367B5">
        <w:rPr>
          <w:rFonts w:ascii="Times New Roman" w:hint="eastAsia"/>
          <w:sz w:val="24"/>
          <w:lang w:eastAsia="zh-TW"/>
        </w:rPr>
        <w:t xml:space="preserve">　　</w:t>
      </w:r>
      <w:r w:rsidRPr="005367B5">
        <w:rPr>
          <w:rFonts w:ascii="Times New Roman"/>
          <w:sz w:val="24"/>
        </w:rPr>
        <w:t xml:space="preserve">Name of applicant </w:t>
      </w:r>
      <w:r w:rsidRPr="005367B5">
        <w:rPr>
          <w:rFonts w:ascii="Times New Roman" w:hint="eastAsia"/>
          <w:sz w:val="24"/>
          <w:u w:val="single"/>
          <w:lang w:eastAsia="zh-TW"/>
        </w:rPr>
        <w:t xml:space="preserve">　　　　　　　　　　　　　</w:t>
      </w:r>
      <w:r w:rsidRPr="005367B5">
        <w:rPr>
          <w:rFonts w:ascii="Times New Roman"/>
          <w:sz w:val="24"/>
          <w:u w:val="single"/>
        </w:rPr>
        <w:t xml:space="preserve"> </w:t>
      </w:r>
      <w:r w:rsidRPr="005367B5">
        <w:rPr>
          <w:rFonts w:ascii="Times New Roman" w:hint="eastAsia"/>
          <w:sz w:val="24"/>
          <w:u w:val="single"/>
          <w:lang w:eastAsia="zh-TW"/>
        </w:rPr>
        <w:t xml:space="preserve">　　</w:t>
      </w:r>
    </w:p>
    <w:p w14:paraId="7B77F3D8" w14:textId="77777777" w:rsidR="00A83AD3" w:rsidRPr="005367B5" w:rsidRDefault="00A83AD3" w:rsidP="00A83AD3">
      <w:pPr>
        <w:snapToGrid w:val="0"/>
        <w:rPr>
          <w:rFonts w:ascii="Times New Roman"/>
          <w:sz w:val="24"/>
        </w:rPr>
      </w:pPr>
    </w:p>
    <w:p w14:paraId="43D2A3A6" w14:textId="77777777" w:rsidR="00A83AD3" w:rsidRPr="005367B5" w:rsidRDefault="00A83AD3" w:rsidP="00A83AD3">
      <w:pPr>
        <w:snapToGrid w:val="0"/>
        <w:rPr>
          <w:rFonts w:ascii="Times New Roman"/>
          <w:sz w:val="24"/>
        </w:rPr>
      </w:pPr>
    </w:p>
    <w:p w14:paraId="02DCF831" w14:textId="77777777" w:rsidR="00A83AD3" w:rsidRPr="005367B5" w:rsidRDefault="00A83AD3" w:rsidP="00A83AD3">
      <w:pPr>
        <w:snapToGrid w:val="0"/>
        <w:rPr>
          <w:rFonts w:ascii="Times New Roman"/>
          <w:sz w:val="24"/>
        </w:rPr>
      </w:pPr>
    </w:p>
    <w:p w14:paraId="38462EAF" w14:textId="4C4E0BF4" w:rsidR="00A83AD3" w:rsidRPr="00FB5CE9" w:rsidRDefault="00A83AD3" w:rsidP="001D180F">
      <w:pPr>
        <w:snapToGrid w:val="0"/>
        <w:ind w:firstLineChars="945" w:firstLine="2268"/>
        <w:outlineLvl w:val="0"/>
        <w:rPr>
          <w:rFonts w:ascii="Times New Roman" w:eastAsia="PMingLiU"/>
          <w:sz w:val="24"/>
        </w:rPr>
      </w:pPr>
      <w:r w:rsidRPr="005367B5">
        <w:rPr>
          <w:rFonts w:ascii="Times New Roman" w:hint="eastAsia"/>
          <w:sz w:val="24"/>
          <w:lang w:eastAsia="zh-TW"/>
        </w:rPr>
        <w:t xml:space="preserve">　</w:t>
      </w:r>
      <w:r w:rsidRPr="005367B5">
        <w:rPr>
          <w:rFonts w:ascii="Times New Roman"/>
          <w:sz w:val="24"/>
        </w:rPr>
        <w:t>Signature of supervisor</w:t>
      </w:r>
      <w:r w:rsidRPr="007D696F">
        <w:rPr>
          <w:rFonts w:ascii="Times New Roman"/>
          <w:sz w:val="24"/>
        </w:rPr>
        <w:t xml:space="preserve">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</w:t>
      </w:r>
      <w:r w:rsidRPr="007D696F">
        <w:rPr>
          <w:rFonts w:ascii="Times New Roman"/>
          <w:sz w:val="24"/>
          <w:u w:val="single"/>
        </w:rPr>
        <w:t xml:space="preserve">  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</w:t>
      </w:r>
    </w:p>
    <w:sectPr w:rsidR="00A83AD3" w:rsidRPr="00FB5CE9" w:rsidSect="00A83AD3">
      <w:foot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0D637" w14:textId="77777777" w:rsidR="00253F0A" w:rsidRDefault="00253F0A" w:rsidP="00E01F80">
      <w:r>
        <w:separator/>
      </w:r>
    </w:p>
  </w:endnote>
  <w:endnote w:type="continuationSeparator" w:id="0">
    <w:p w14:paraId="6AB6B005" w14:textId="77777777" w:rsidR="00253F0A" w:rsidRDefault="00253F0A" w:rsidP="00E01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81F4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46A86959" w14:textId="50C4D2DF" w:rsidR="00740458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 w:rsidR="00DC031B">
      <w:rPr>
        <w:rStyle w:val="a5"/>
        <w:rFonts w:ascii="Times New Roman" w:hint="eastAsia"/>
        <w:b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4ED5" w14:textId="77777777" w:rsidR="00E01F80" w:rsidRDefault="00E01F80">
    <w:pPr>
      <w:pStyle w:val="a3"/>
      <w:framePr w:wrap="around" w:vAnchor="text" w:hAnchor="margin" w:xAlign="right" w:y="1"/>
      <w:rPr>
        <w:rStyle w:val="a5"/>
      </w:rPr>
    </w:pPr>
  </w:p>
  <w:p w14:paraId="7A8CE5DE" w14:textId="29DA85F0" w:rsidR="00E01F8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>Form</w:t>
    </w:r>
    <w:r w:rsidR="0092428A">
      <w:rPr>
        <w:rStyle w:val="a5"/>
        <w:rFonts w:ascii="Times New Roman"/>
        <w:b/>
      </w:rPr>
      <w:t xml:space="preserve"> </w:t>
    </w:r>
    <w:r w:rsidR="00DC031B">
      <w:rPr>
        <w:rStyle w:val="a5"/>
        <w:rFonts w:ascii="Times New Roman" w:hint="eastAsia"/>
        <w:b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1F16C" w14:textId="77777777" w:rsidR="00253F0A" w:rsidRDefault="00253F0A" w:rsidP="00E01F80">
      <w:r>
        <w:separator/>
      </w:r>
    </w:p>
  </w:footnote>
  <w:footnote w:type="continuationSeparator" w:id="0">
    <w:p w14:paraId="06CE7014" w14:textId="77777777" w:rsidR="00253F0A" w:rsidRDefault="00253F0A" w:rsidP="00E01F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0C1D"/>
    <w:multiLevelType w:val="hybridMultilevel"/>
    <w:tmpl w:val="D676EFA6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F279C"/>
    <w:multiLevelType w:val="hybridMultilevel"/>
    <w:tmpl w:val="6652C5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7F22CD"/>
    <w:multiLevelType w:val="hybridMultilevel"/>
    <w:tmpl w:val="BF604B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C12018E"/>
    <w:multiLevelType w:val="hybridMultilevel"/>
    <w:tmpl w:val="B188613E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FCA40EE"/>
    <w:multiLevelType w:val="hybridMultilevel"/>
    <w:tmpl w:val="1B3ABF0A"/>
    <w:lvl w:ilvl="0" w:tplc="0409000B">
      <w:start w:val="1"/>
      <w:numFmt w:val="bullet"/>
      <w:lvlText w:val="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IzMjS0sDCxsDBT0lEKTi0uzszPAykwrgUAhPTt1SwAAAA="/>
  </w:docVars>
  <w:rsids>
    <w:rsidRoot w:val="00A83AD3"/>
    <w:rsid w:val="00000CC9"/>
    <w:rsid w:val="000031C1"/>
    <w:rsid w:val="00006F87"/>
    <w:rsid w:val="00007C96"/>
    <w:rsid w:val="00017A81"/>
    <w:rsid w:val="00025708"/>
    <w:rsid w:val="0002689A"/>
    <w:rsid w:val="00045EBF"/>
    <w:rsid w:val="00054975"/>
    <w:rsid w:val="0006410C"/>
    <w:rsid w:val="00073ACA"/>
    <w:rsid w:val="00081473"/>
    <w:rsid w:val="000B5C5B"/>
    <w:rsid w:val="000C4EF8"/>
    <w:rsid w:val="000C5E11"/>
    <w:rsid w:val="000D0694"/>
    <w:rsid w:val="000D1251"/>
    <w:rsid w:val="000D4B0E"/>
    <w:rsid w:val="000E39BA"/>
    <w:rsid w:val="000F243A"/>
    <w:rsid w:val="000F5308"/>
    <w:rsid w:val="00125131"/>
    <w:rsid w:val="00133F9C"/>
    <w:rsid w:val="00135D8D"/>
    <w:rsid w:val="00153A68"/>
    <w:rsid w:val="00154181"/>
    <w:rsid w:val="00154A45"/>
    <w:rsid w:val="00165B0F"/>
    <w:rsid w:val="001670C6"/>
    <w:rsid w:val="0016761F"/>
    <w:rsid w:val="00171673"/>
    <w:rsid w:val="001761E6"/>
    <w:rsid w:val="00183C38"/>
    <w:rsid w:val="001A27A3"/>
    <w:rsid w:val="001B658A"/>
    <w:rsid w:val="001C3450"/>
    <w:rsid w:val="001D180F"/>
    <w:rsid w:val="001D323F"/>
    <w:rsid w:val="001E2AB3"/>
    <w:rsid w:val="001F75B6"/>
    <w:rsid w:val="0021072F"/>
    <w:rsid w:val="00211469"/>
    <w:rsid w:val="0021219F"/>
    <w:rsid w:val="002329B3"/>
    <w:rsid w:val="002401AE"/>
    <w:rsid w:val="00242C64"/>
    <w:rsid w:val="00245BD0"/>
    <w:rsid w:val="00245FE4"/>
    <w:rsid w:val="00253F0A"/>
    <w:rsid w:val="00257B19"/>
    <w:rsid w:val="00273A4A"/>
    <w:rsid w:val="00275F08"/>
    <w:rsid w:val="00276CE3"/>
    <w:rsid w:val="002921E2"/>
    <w:rsid w:val="00292602"/>
    <w:rsid w:val="00296D68"/>
    <w:rsid w:val="002972C1"/>
    <w:rsid w:val="002A0FFC"/>
    <w:rsid w:val="002B2A37"/>
    <w:rsid w:val="002D1E39"/>
    <w:rsid w:val="002E4FC8"/>
    <w:rsid w:val="002F3FF2"/>
    <w:rsid w:val="003115C4"/>
    <w:rsid w:val="0031412F"/>
    <w:rsid w:val="003265C4"/>
    <w:rsid w:val="00326FD3"/>
    <w:rsid w:val="00345179"/>
    <w:rsid w:val="00354FD5"/>
    <w:rsid w:val="003558C5"/>
    <w:rsid w:val="0035780D"/>
    <w:rsid w:val="00360C76"/>
    <w:rsid w:val="00361161"/>
    <w:rsid w:val="00366BA3"/>
    <w:rsid w:val="00380EBA"/>
    <w:rsid w:val="00395367"/>
    <w:rsid w:val="00395FCC"/>
    <w:rsid w:val="003A7037"/>
    <w:rsid w:val="003B4442"/>
    <w:rsid w:val="003C7938"/>
    <w:rsid w:val="003D10BC"/>
    <w:rsid w:val="003D3A7B"/>
    <w:rsid w:val="004031BB"/>
    <w:rsid w:val="00403C68"/>
    <w:rsid w:val="004136CE"/>
    <w:rsid w:val="00420C88"/>
    <w:rsid w:val="00422A14"/>
    <w:rsid w:val="00430A21"/>
    <w:rsid w:val="00434640"/>
    <w:rsid w:val="00440A6B"/>
    <w:rsid w:val="004529E4"/>
    <w:rsid w:val="004553C5"/>
    <w:rsid w:val="00455B6F"/>
    <w:rsid w:val="004568CB"/>
    <w:rsid w:val="00485EAB"/>
    <w:rsid w:val="0049129C"/>
    <w:rsid w:val="004A5050"/>
    <w:rsid w:val="004B3478"/>
    <w:rsid w:val="004C0E8A"/>
    <w:rsid w:val="004D4837"/>
    <w:rsid w:val="004D74DF"/>
    <w:rsid w:val="0050140F"/>
    <w:rsid w:val="005063B8"/>
    <w:rsid w:val="00507F10"/>
    <w:rsid w:val="00525124"/>
    <w:rsid w:val="00525EB2"/>
    <w:rsid w:val="0052626A"/>
    <w:rsid w:val="00534D5C"/>
    <w:rsid w:val="005367B5"/>
    <w:rsid w:val="00540316"/>
    <w:rsid w:val="00540D72"/>
    <w:rsid w:val="00544EDC"/>
    <w:rsid w:val="0054591F"/>
    <w:rsid w:val="005551B8"/>
    <w:rsid w:val="00555F5C"/>
    <w:rsid w:val="00557804"/>
    <w:rsid w:val="00572503"/>
    <w:rsid w:val="00593A1D"/>
    <w:rsid w:val="005A4FC8"/>
    <w:rsid w:val="005A764D"/>
    <w:rsid w:val="005B379A"/>
    <w:rsid w:val="005C3B1A"/>
    <w:rsid w:val="005C464D"/>
    <w:rsid w:val="005D0390"/>
    <w:rsid w:val="005F209E"/>
    <w:rsid w:val="005F3FAD"/>
    <w:rsid w:val="00600D06"/>
    <w:rsid w:val="00601814"/>
    <w:rsid w:val="00605A0F"/>
    <w:rsid w:val="00607DC0"/>
    <w:rsid w:val="0065089F"/>
    <w:rsid w:val="0066385D"/>
    <w:rsid w:val="0066585E"/>
    <w:rsid w:val="00687A9F"/>
    <w:rsid w:val="0069273F"/>
    <w:rsid w:val="006A22E4"/>
    <w:rsid w:val="006B3E51"/>
    <w:rsid w:val="006B5BA4"/>
    <w:rsid w:val="006B6745"/>
    <w:rsid w:val="006C168A"/>
    <w:rsid w:val="006C3A9E"/>
    <w:rsid w:val="006C74AD"/>
    <w:rsid w:val="006D0EDF"/>
    <w:rsid w:val="006D6851"/>
    <w:rsid w:val="006E0CC5"/>
    <w:rsid w:val="006E4940"/>
    <w:rsid w:val="006F0AA3"/>
    <w:rsid w:val="006F78D3"/>
    <w:rsid w:val="00701A2B"/>
    <w:rsid w:val="00731AFD"/>
    <w:rsid w:val="00735314"/>
    <w:rsid w:val="007370CC"/>
    <w:rsid w:val="0073744D"/>
    <w:rsid w:val="00740458"/>
    <w:rsid w:val="00746611"/>
    <w:rsid w:val="00760611"/>
    <w:rsid w:val="00762EFF"/>
    <w:rsid w:val="00764BB4"/>
    <w:rsid w:val="00765168"/>
    <w:rsid w:val="00770490"/>
    <w:rsid w:val="007730CB"/>
    <w:rsid w:val="00777B3D"/>
    <w:rsid w:val="00783FFC"/>
    <w:rsid w:val="0079209A"/>
    <w:rsid w:val="00792CF6"/>
    <w:rsid w:val="00795A1A"/>
    <w:rsid w:val="007A2473"/>
    <w:rsid w:val="007A2DE9"/>
    <w:rsid w:val="007D16EA"/>
    <w:rsid w:val="007D1994"/>
    <w:rsid w:val="007F041E"/>
    <w:rsid w:val="0080588F"/>
    <w:rsid w:val="008062DB"/>
    <w:rsid w:val="00820A84"/>
    <w:rsid w:val="00824406"/>
    <w:rsid w:val="00826AB4"/>
    <w:rsid w:val="00833C44"/>
    <w:rsid w:val="008372AF"/>
    <w:rsid w:val="008431F9"/>
    <w:rsid w:val="008513F7"/>
    <w:rsid w:val="00884741"/>
    <w:rsid w:val="00896554"/>
    <w:rsid w:val="008A4974"/>
    <w:rsid w:val="008B6369"/>
    <w:rsid w:val="008C3DAE"/>
    <w:rsid w:val="008D3E19"/>
    <w:rsid w:val="008F1CD5"/>
    <w:rsid w:val="009059B2"/>
    <w:rsid w:val="00912BB2"/>
    <w:rsid w:val="0092428A"/>
    <w:rsid w:val="00957887"/>
    <w:rsid w:val="0096272B"/>
    <w:rsid w:val="00965514"/>
    <w:rsid w:val="00970D1F"/>
    <w:rsid w:val="00971DD6"/>
    <w:rsid w:val="00981649"/>
    <w:rsid w:val="00985225"/>
    <w:rsid w:val="00990B27"/>
    <w:rsid w:val="00990BF0"/>
    <w:rsid w:val="00993CF9"/>
    <w:rsid w:val="009967A7"/>
    <w:rsid w:val="009B461A"/>
    <w:rsid w:val="009D21F1"/>
    <w:rsid w:val="009E21A4"/>
    <w:rsid w:val="009E6781"/>
    <w:rsid w:val="009E6F66"/>
    <w:rsid w:val="009F16A9"/>
    <w:rsid w:val="009F2BD0"/>
    <w:rsid w:val="00A00859"/>
    <w:rsid w:val="00A430D7"/>
    <w:rsid w:val="00A51F20"/>
    <w:rsid w:val="00A676A5"/>
    <w:rsid w:val="00A7773A"/>
    <w:rsid w:val="00A83AD3"/>
    <w:rsid w:val="00A84878"/>
    <w:rsid w:val="00A9112F"/>
    <w:rsid w:val="00AA2C8A"/>
    <w:rsid w:val="00AA686B"/>
    <w:rsid w:val="00AC1D03"/>
    <w:rsid w:val="00AD19BC"/>
    <w:rsid w:val="00B07ACA"/>
    <w:rsid w:val="00B255BB"/>
    <w:rsid w:val="00B302AA"/>
    <w:rsid w:val="00B37CA1"/>
    <w:rsid w:val="00B410CA"/>
    <w:rsid w:val="00B539ED"/>
    <w:rsid w:val="00B65B48"/>
    <w:rsid w:val="00B7018E"/>
    <w:rsid w:val="00B81D45"/>
    <w:rsid w:val="00BB0800"/>
    <w:rsid w:val="00BC19E7"/>
    <w:rsid w:val="00BD0843"/>
    <w:rsid w:val="00BD7CD8"/>
    <w:rsid w:val="00BE2DDC"/>
    <w:rsid w:val="00BF78B3"/>
    <w:rsid w:val="00C06815"/>
    <w:rsid w:val="00C1219C"/>
    <w:rsid w:val="00C16F83"/>
    <w:rsid w:val="00C22AE7"/>
    <w:rsid w:val="00C2559F"/>
    <w:rsid w:val="00C26C42"/>
    <w:rsid w:val="00C41121"/>
    <w:rsid w:val="00C46868"/>
    <w:rsid w:val="00C472AB"/>
    <w:rsid w:val="00C56119"/>
    <w:rsid w:val="00C70CAD"/>
    <w:rsid w:val="00C95238"/>
    <w:rsid w:val="00CA251F"/>
    <w:rsid w:val="00CB307F"/>
    <w:rsid w:val="00CB5E8C"/>
    <w:rsid w:val="00CC3D47"/>
    <w:rsid w:val="00CC5775"/>
    <w:rsid w:val="00CC6477"/>
    <w:rsid w:val="00CD4F8C"/>
    <w:rsid w:val="00CD6BC8"/>
    <w:rsid w:val="00CE46F2"/>
    <w:rsid w:val="00CF5778"/>
    <w:rsid w:val="00CF7F4F"/>
    <w:rsid w:val="00D03D87"/>
    <w:rsid w:val="00D16D83"/>
    <w:rsid w:val="00D24B81"/>
    <w:rsid w:val="00D25D96"/>
    <w:rsid w:val="00D36697"/>
    <w:rsid w:val="00D55D3A"/>
    <w:rsid w:val="00D62779"/>
    <w:rsid w:val="00D6748C"/>
    <w:rsid w:val="00D800E5"/>
    <w:rsid w:val="00D8124E"/>
    <w:rsid w:val="00D909A8"/>
    <w:rsid w:val="00DB1B8F"/>
    <w:rsid w:val="00DB74A5"/>
    <w:rsid w:val="00DC031B"/>
    <w:rsid w:val="00DC0479"/>
    <w:rsid w:val="00DD0D48"/>
    <w:rsid w:val="00DD3974"/>
    <w:rsid w:val="00DD41C7"/>
    <w:rsid w:val="00DD4B5E"/>
    <w:rsid w:val="00DD525F"/>
    <w:rsid w:val="00DE51B1"/>
    <w:rsid w:val="00E01F80"/>
    <w:rsid w:val="00E11D0D"/>
    <w:rsid w:val="00E14B16"/>
    <w:rsid w:val="00E16EF0"/>
    <w:rsid w:val="00E26D0E"/>
    <w:rsid w:val="00E3346B"/>
    <w:rsid w:val="00E338C8"/>
    <w:rsid w:val="00E85362"/>
    <w:rsid w:val="00E85F7A"/>
    <w:rsid w:val="00E873FA"/>
    <w:rsid w:val="00E936F0"/>
    <w:rsid w:val="00EC6622"/>
    <w:rsid w:val="00EC72CA"/>
    <w:rsid w:val="00EE0F5E"/>
    <w:rsid w:val="00EE41AD"/>
    <w:rsid w:val="00EF4EB7"/>
    <w:rsid w:val="00F1040A"/>
    <w:rsid w:val="00F11CFC"/>
    <w:rsid w:val="00F25D5D"/>
    <w:rsid w:val="00F41187"/>
    <w:rsid w:val="00F54A99"/>
    <w:rsid w:val="00F60A1C"/>
    <w:rsid w:val="00F63842"/>
    <w:rsid w:val="00F70A3B"/>
    <w:rsid w:val="00FB0581"/>
    <w:rsid w:val="00FB5CE9"/>
    <w:rsid w:val="00FC0032"/>
    <w:rsid w:val="00FC21BF"/>
    <w:rsid w:val="00FD79C2"/>
    <w:rsid w:val="00FF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699F3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3AD3"/>
    <w:pPr>
      <w:widowControl w:val="0"/>
      <w:jc w:val="both"/>
    </w:pPr>
    <w:rPr>
      <w:rFonts w:ascii="ＭＳ 明朝" w:eastAsia="ＭＳ 明朝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A83AD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A83AD3"/>
    <w:rPr>
      <w:rFonts w:ascii="ＭＳ 明朝" w:eastAsia="ＭＳ 明朝" w:hAnsi="Times New Roman" w:cs="Times New Roman"/>
      <w:sz w:val="20"/>
      <w:szCs w:val="20"/>
    </w:rPr>
  </w:style>
  <w:style w:type="character" w:styleId="a5">
    <w:name w:val="page number"/>
    <w:basedOn w:val="a0"/>
    <w:semiHidden/>
    <w:rsid w:val="00A83AD3"/>
    <w:rPr>
      <w:rFonts w:cs="Times New Roman"/>
    </w:rPr>
  </w:style>
  <w:style w:type="paragraph" w:customStyle="1" w:styleId="a6">
    <w:name w:val="一太郎"/>
    <w:rsid w:val="00A83AD3"/>
    <w:pPr>
      <w:widowControl w:val="0"/>
      <w:wordWrap w:val="0"/>
      <w:autoSpaceDE w:val="0"/>
      <w:autoSpaceDN w:val="0"/>
      <w:adjustRightInd w:val="0"/>
      <w:spacing w:line="211" w:lineRule="exact"/>
      <w:jc w:val="both"/>
    </w:pPr>
    <w:rPr>
      <w:rFonts w:ascii="Century" w:eastAsia="ＭＳ 明朝" w:hAnsi="Century" w:cs="ＭＳ 明朝"/>
      <w:spacing w:val="-2"/>
      <w:kern w:val="0"/>
      <w:szCs w:val="21"/>
    </w:rPr>
  </w:style>
  <w:style w:type="paragraph" w:customStyle="1" w:styleId="1">
    <w:name w:val="リスト段落1"/>
    <w:basedOn w:val="a"/>
    <w:rsid w:val="00A83AD3"/>
    <w:pPr>
      <w:ind w:leftChars="400" w:left="840"/>
    </w:pPr>
    <w:rPr>
      <w:rFonts w:ascii="Century" w:hAnsi="Century"/>
      <w:sz w:val="21"/>
      <w:szCs w:val="22"/>
    </w:rPr>
  </w:style>
  <w:style w:type="paragraph" w:styleId="a7">
    <w:name w:val="List Paragraph"/>
    <w:basedOn w:val="a"/>
    <w:uiPriority w:val="34"/>
    <w:qFormat/>
    <w:rsid w:val="00A83AD3"/>
    <w:pPr>
      <w:ind w:leftChars="400" w:left="840"/>
    </w:pPr>
  </w:style>
  <w:style w:type="paragraph" w:styleId="a8">
    <w:name w:val="header"/>
    <w:basedOn w:val="a"/>
    <w:link w:val="a9"/>
    <w:uiPriority w:val="99"/>
    <w:unhideWhenUsed/>
    <w:rsid w:val="00E01F8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E01F80"/>
    <w:rPr>
      <w:rFonts w:ascii="ＭＳ 明朝" w:eastAsia="ＭＳ 明朝" w:hAnsi="Times New Roman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9059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059B2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Revision"/>
    <w:hidden/>
    <w:uiPriority w:val="99"/>
    <w:semiHidden/>
    <w:rsid w:val="00F63842"/>
    <w:rPr>
      <w:rFonts w:ascii="ＭＳ 明朝" w:eastAsia="ＭＳ 明朝" w:hAnsi="Times New Roman" w:cs="Times New Roman"/>
      <w:sz w:val="20"/>
      <w:szCs w:val="20"/>
    </w:rPr>
  </w:style>
  <w:style w:type="character" w:styleId="ad">
    <w:name w:val="annotation reference"/>
    <w:basedOn w:val="a0"/>
    <w:uiPriority w:val="99"/>
    <w:semiHidden/>
    <w:unhideWhenUsed/>
    <w:rsid w:val="0052626A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2626A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52626A"/>
    <w:rPr>
      <w:rFonts w:ascii="ＭＳ 明朝" w:eastAsia="ＭＳ 明朝" w:hAnsi="Times New Roman" w:cs="Times New Roman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52626A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52626A"/>
    <w:rPr>
      <w:rFonts w:ascii="ＭＳ 明朝" w:eastAsia="ＭＳ 明朝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15T01:28:00Z</dcterms:created>
  <dcterms:modified xsi:type="dcterms:W3CDTF">2026-04-15T06:44:00Z</dcterms:modified>
</cp:coreProperties>
</file>